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Pr="00C94809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C94809">
        <w:rPr>
          <w:rFonts w:ascii="Roboto" w:eastAsia="Roboto" w:hAnsi="Roboto" w:cs="Roboto"/>
          <w:b/>
          <w:bCs/>
          <w:sz w:val="28"/>
          <w:szCs w:val="28"/>
        </w:rPr>
        <w:t>What do you mean by BI? Explain.</w:t>
      </w:r>
    </w:p>
    <w:p w14:paraId="3EBA8AFC" w14:textId="2241080E" w:rsidR="00C94809" w:rsidRPr="007131A4" w:rsidRDefault="00C94809" w:rsidP="00C948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C94809">
        <w:rPr>
          <w:rFonts w:ascii="Roboto" w:eastAsia="Roboto" w:hAnsi="Roboto" w:cs="Roboto"/>
          <w:sz w:val="28"/>
          <w:szCs w:val="28"/>
        </w:rPr>
        <w:t xml:space="preserve">BI stands for Business Intelligence. It refers to a set of technologies, processes, tools, and strategies that organizations use to collect, </w:t>
      </w:r>
      <w:proofErr w:type="spellStart"/>
      <w:r w:rsidRPr="00C94809">
        <w:rPr>
          <w:rFonts w:ascii="Roboto" w:eastAsia="Roboto" w:hAnsi="Roboto" w:cs="Roboto"/>
          <w:sz w:val="28"/>
          <w:szCs w:val="28"/>
        </w:rPr>
        <w:t>analyze</w:t>
      </w:r>
      <w:proofErr w:type="spellEnd"/>
      <w:r w:rsidRPr="00C94809">
        <w:rPr>
          <w:rFonts w:ascii="Roboto" w:eastAsia="Roboto" w:hAnsi="Roboto" w:cs="Roboto"/>
          <w:sz w:val="28"/>
          <w:szCs w:val="28"/>
        </w:rPr>
        <w:t>, and present business data in a way that helps them make informed decisions. The primary goal of BI is to transform raw data into meaningful insights, enabling businesses to improve their decision-making processes, identify opportunities, solve problems, and optimize their operations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Pr="00C94809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C94809">
        <w:rPr>
          <w:rFonts w:ascii="Roboto" w:eastAsia="Roboto" w:hAnsi="Roboto" w:cs="Roboto"/>
          <w:b/>
          <w:bCs/>
          <w:sz w:val="28"/>
          <w:szCs w:val="28"/>
        </w:rPr>
        <w:t>How Power-BI helps in BI, and how does it help Analysts? Explain.</w:t>
      </w:r>
    </w:p>
    <w:p w14:paraId="3494ACEE" w14:textId="1B320614" w:rsidR="00C94809" w:rsidRPr="007131A4" w:rsidRDefault="00C94809" w:rsidP="00C948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C94809">
        <w:rPr>
          <w:rFonts w:ascii="Roboto" w:eastAsia="Roboto" w:hAnsi="Roboto" w:cs="Roboto"/>
          <w:sz w:val="28"/>
          <w:szCs w:val="28"/>
        </w:rPr>
        <w:t xml:space="preserve">Power BI is a popular business intelligence (BI) tool. It plays a significant role in BI by providing a powerful platform for data visualization, analysis, and reporting. Power BI helps in BI </w:t>
      </w:r>
      <w:r>
        <w:rPr>
          <w:rFonts w:ascii="Roboto" w:eastAsia="Roboto" w:hAnsi="Roboto" w:cs="Roboto"/>
          <w:sz w:val="28"/>
          <w:szCs w:val="28"/>
        </w:rPr>
        <w:t xml:space="preserve">as Data </w:t>
      </w:r>
      <w:proofErr w:type="spellStart"/>
      <w:r>
        <w:rPr>
          <w:rFonts w:ascii="Roboto" w:eastAsia="Roboto" w:hAnsi="Roboto" w:cs="Roboto"/>
          <w:sz w:val="28"/>
          <w:szCs w:val="28"/>
        </w:rPr>
        <w:t>Modeling</w:t>
      </w:r>
      <w:proofErr w:type="spellEnd"/>
      <w:r>
        <w:rPr>
          <w:rFonts w:ascii="Roboto" w:eastAsia="Roboto" w:hAnsi="Roboto" w:cs="Roboto"/>
          <w:sz w:val="28"/>
          <w:szCs w:val="28"/>
        </w:rPr>
        <w:t>, Data Transforming, Data Visualization, Data Minning, Data Cleaning, EDA Process, etc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9585908" w:rsidR="007131A4" w:rsidRPr="00C94809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C94809">
        <w:rPr>
          <w:rFonts w:ascii="Roboto" w:eastAsia="Roboto" w:hAnsi="Roboto" w:cs="Roboto"/>
          <w:b/>
          <w:bCs/>
          <w:sz w:val="28"/>
          <w:szCs w:val="28"/>
        </w:rPr>
        <w:t>Explain Descriptive analytics?</w:t>
      </w:r>
    </w:p>
    <w:p w14:paraId="4AF1FBBE" w14:textId="5FC94006" w:rsidR="00C94809" w:rsidRPr="007131A4" w:rsidRDefault="00C94809" w:rsidP="00C94809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C94809">
        <w:rPr>
          <w:rFonts w:ascii="Roboto" w:eastAsia="Roboto" w:hAnsi="Roboto" w:cs="Roboto"/>
          <w:sz w:val="28"/>
          <w:szCs w:val="28"/>
        </w:rPr>
        <w:t xml:space="preserve">Descriptive analytics involves </w:t>
      </w:r>
      <w:proofErr w:type="spellStart"/>
      <w:r w:rsidRPr="00C94809">
        <w:rPr>
          <w:rFonts w:ascii="Roboto" w:eastAsia="Roboto" w:hAnsi="Roboto" w:cs="Roboto"/>
          <w:sz w:val="28"/>
          <w:szCs w:val="28"/>
        </w:rPr>
        <w:t>analyzing</w:t>
      </w:r>
      <w:proofErr w:type="spellEnd"/>
      <w:r w:rsidRPr="00C94809">
        <w:rPr>
          <w:rFonts w:ascii="Roboto" w:eastAsia="Roboto" w:hAnsi="Roboto" w:cs="Roboto"/>
          <w:sz w:val="28"/>
          <w:szCs w:val="28"/>
        </w:rPr>
        <w:t xml:space="preserve"> historical data to summarize, visualize, and understand past events, trends, and patterns without making predictions or prescribing actions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CA474" w14:textId="137BCF33" w:rsidR="00A76AC2" w:rsidRPr="00A76AC2" w:rsidRDefault="007131A4" w:rsidP="00A76AC2">
      <w:pPr>
        <w:pStyle w:val="ListParagraph"/>
        <w:numPr>
          <w:ilvl w:val="0"/>
          <w:numId w:val="3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A76AC2">
        <w:rPr>
          <w:rFonts w:ascii="Roboto" w:eastAsia="Roboto" w:hAnsi="Roboto" w:cs="Roboto"/>
          <w:b/>
          <w:bCs/>
          <w:sz w:val="28"/>
          <w:szCs w:val="28"/>
        </w:rPr>
        <w:t>Explain Predictive analytics?</w:t>
      </w:r>
    </w:p>
    <w:p w14:paraId="7B039EA1" w14:textId="0A7DBF59" w:rsidR="00A76AC2" w:rsidRPr="007131A4" w:rsidRDefault="00A76AC2" w:rsidP="00A76AC2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A76AC2">
        <w:rPr>
          <w:rFonts w:ascii="Roboto" w:eastAsia="Roboto" w:hAnsi="Roboto" w:cs="Roboto"/>
          <w:sz w:val="28"/>
          <w:szCs w:val="28"/>
        </w:rPr>
        <w:t>Predictive analytics uses historical data and statistical algorithms to forecast future events or outcomes. It helps businesses make informed decisions, anticipate trends, and identify potential risks or opportunities.</w:t>
      </w:r>
    </w:p>
    <w:p w14:paraId="7E66B92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45DA633D" w14:textId="3EC528E3" w:rsidR="007131A4" w:rsidRPr="00A76AC2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A76AC2">
        <w:rPr>
          <w:rFonts w:ascii="Roboto" w:eastAsia="Roboto" w:hAnsi="Roboto" w:cs="Roboto"/>
          <w:b/>
          <w:bCs/>
          <w:sz w:val="28"/>
          <w:szCs w:val="28"/>
        </w:rPr>
        <w:t>Explain perspective analytics?</w:t>
      </w:r>
    </w:p>
    <w:p w14:paraId="35F8FFF0" w14:textId="051B7BC9" w:rsidR="00A76AC2" w:rsidRPr="007131A4" w:rsidRDefault="00A76AC2" w:rsidP="00A76AC2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A76AC2">
        <w:rPr>
          <w:rFonts w:ascii="Roboto" w:eastAsia="Roboto" w:hAnsi="Roboto" w:cs="Roboto"/>
          <w:sz w:val="28"/>
          <w:szCs w:val="28"/>
        </w:rPr>
        <w:t>Prescriptive analytics is a form of data analytics that uses past performance and trends to determine what needs to be done to achieve future goals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384979CB" w14:textId="41F0AD23" w:rsidR="00A76AC2" w:rsidRPr="00A76AC2" w:rsidRDefault="007131A4" w:rsidP="00A76AC2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39881909" w14:textId="492EEE8E" w:rsidR="00A76AC2" w:rsidRDefault="00A76AC2" w:rsidP="00A76AC2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A76AC2">
        <w:rPr>
          <w:rFonts w:ascii="Roboto" w:eastAsia="Roboto" w:hAnsi="Roboto" w:cs="Roboto"/>
          <w:sz w:val="28"/>
          <w:szCs w:val="28"/>
        </w:rPr>
        <w:t>Power BI can help answer a wide range of real-life questions in various industries and domain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37F77FBE" w14:textId="0B26C88A" w:rsidR="00A76AC2" w:rsidRDefault="00A76AC2" w:rsidP="00A76AC2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ales Performance Data.</w:t>
      </w:r>
    </w:p>
    <w:p w14:paraId="6375303A" w14:textId="2EDA6378" w:rsidR="00A76AC2" w:rsidRDefault="00A76AC2" w:rsidP="00A76AC2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Finance Report.</w:t>
      </w:r>
    </w:p>
    <w:p w14:paraId="1A59A94D" w14:textId="630E5D0C" w:rsidR="00A76AC2" w:rsidRDefault="00A76AC2" w:rsidP="00A76AC2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ustomer Insights.</w:t>
      </w:r>
    </w:p>
    <w:p w14:paraId="0FFD70B7" w14:textId="46C57870" w:rsidR="00A76AC2" w:rsidRDefault="00A76AC2" w:rsidP="00A76AC2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lastRenderedPageBreak/>
        <w:t>Inventry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Management</w:t>
      </w:r>
    </w:p>
    <w:p w14:paraId="3C242F45" w14:textId="00ED02EC" w:rsidR="00A76AC2" w:rsidRPr="00A76AC2" w:rsidRDefault="00A76AC2" w:rsidP="00A76AC2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ebsite Analysis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54E21" w14:textId="77777777" w:rsidR="0093659A" w:rsidRDefault="0093659A">
      <w:pPr>
        <w:spacing w:line="240" w:lineRule="auto"/>
      </w:pPr>
      <w:r>
        <w:separator/>
      </w:r>
    </w:p>
  </w:endnote>
  <w:endnote w:type="continuationSeparator" w:id="0">
    <w:p w14:paraId="2F9CEDED" w14:textId="77777777" w:rsidR="0093659A" w:rsidRDefault="009365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ABBBC" w14:textId="77777777" w:rsidR="0093659A" w:rsidRDefault="0093659A">
      <w:pPr>
        <w:spacing w:line="240" w:lineRule="auto"/>
      </w:pPr>
      <w:r>
        <w:separator/>
      </w:r>
    </w:p>
  </w:footnote>
  <w:footnote w:type="continuationSeparator" w:id="0">
    <w:p w14:paraId="2E71452D" w14:textId="77777777" w:rsidR="0093659A" w:rsidRDefault="0093659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92056"/>
    <w:multiLevelType w:val="hybridMultilevel"/>
    <w:tmpl w:val="5642B670"/>
    <w:lvl w:ilvl="0" w:tplc="8F02B1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84452256">
    <w:abstractNumId w:val="1"/>
  </w:num>
  <w:num w:numId="2" w16cid:durableId="440691466">
    <w:abstractNumId w:val="3"/>
  </w:num>
  <w:num w:numId="3" w16cid:durableId="2088140754">
    <w:abstractNumId w:val="2"/>
  </w:num>
  <w:num w:numId="4" w16cid:durableId="1105660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52394F"/>
    <w:rsid w:val="007131A4"/>
    <w:rsid w:val="0093659A"/>
    <w:rsid w:val="00A76AC2"/>
    <w:rsid w:val="00B1428F"/>
    <w:rsid w:val="00C94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veen Mishra</cp:lastModifiedBy>
  <cp:revision>3</cp:revision>
  <dcterms:created xsi:type="dcterms:W3CDTF">2021-12-05T16:11:00Z</dcterms:created>
  <dcterms:modified xsi:type="dcterms:W3CDTF">2023-10-02T00:56:00Z</dcterms:modified>
</cp:coreProperties>
</file>